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p>
    <w:bookmarkStart w:id="24" w:name="internship-application-letter"/>
    <w:p>
      <w:pPr>
        <w:pStyle w:val="Heading1"/>
      </w:pPr>
      <w:r>
        <w:t xml:space="preserve">Internship Application Letter</w:t>
      </w:r>
    </w:p>
    <w:p>
      <w:pPr>
        <w:pStyle w:val="FirstParagraph"/>
      </w:pPr>
      <w:r>
        <w:t xml:space="preserve">Date: October 26, 2023</w:t>
      </w:r>
    </w:p>
    <w:p>
      <w:pPr>
        <w:pStyle w:val="BodyText"/>
      </w:pPr>
      <w:r>
        <w:t xml:space="preserve">Application Reference: CHEM-INT-2023-HARARE</w:t>
      </w:r>
    </w:p>
    <w:bookmarkStart w:id="20" w:name="hiring-manager"/>
    <w:p>
      <w:pPr>
        <w:pStyle w:val="Heading3"/>
      </w:pPr>
      <w:r>
        <w:t xml:space="preserve">Hiring Manager</w:t>
      </w:r>
    </w:p>
    <w:bookmarkEnd w:id="20"/>
    <w:bookmarkStart w:id="21" w:name="zimbabwean-industrial-solutions-ltd."/>
    <w:p>
      <w:pPr>
        <w:pStyle w:val="Heading3"/>
      </w:pPr>
      <w:r>
        <w:t xml:space="preserve">Zimbabwean Industrial Solutions Ltd.</w:t>
      </w:r>
    </w:p>
    <w:p>
      <w:pPr>
        <w:pStyle w:val="FirstParagraph"/>
      </w:pPr>
      <w:r>
        <w:t xml:space="preserve">47 Chisinau Road,</w:t>
      </w:r>
    </w:p>
    <w:p>
      <w:pPr>
        <w:pStyle w:val="BodyText"/>
      </w:pPr>
      <w:r>
        <w:t xml:space="preserve">Harare, Zimbabwe</w:t>
      </w:r>
    </w:p>
    <w:bookmarkEnd w:id="21"/>
    <w:bookmarkStart w:id="22" w:name="Xed5be066687ed378b6cacbad782c57f2146f781"/>
    <w:p>
      <w:pPr>
        <w:pStyle w:val="Heading2"/>
      </w:pPr>
      <w:r>
        <w:t xml:space="preserve">Subject: Internship Application for Chemical Engineer Position</w:t>
      </w:r>
    </w:p>
    <w:bookmarkEnd w:id="22"/>
    <w:p>
      <w:pPr>
        <w:pStyle w:val="FirstParagraph"/>
      </w:pPr>
      <w:r>
        <w:t xml:space="preserve">Dear Hiring Manager,</w:t>
      </w:r>
    </w:p>
    <w:p>
      <w:pPr>
        <w:pStyle w:val="BodyText"/>
      </w:pPr>
      <w:r>
        <w:t xml:space="preserve">With profound enthusiasm, I submit my Internship Application Letter for the Chemical Engineer internship position at Zimbabwean Industrial Solutions Ltd. in Harare. As a final-year Chemical Engineering student at the University of Zimbabwe with a steadfast commitment to sustainable industrial development in Africa, I am eager to contribute my technical skills and passion for innovation within your esteemed organization. This opportunity represents not merely an academic requirement, but a pivotal step toward building my career as a Chemical Engineer dedicated to advancing Zimbabwean industry in Harare and beyond.</w:t>
      </w:r>
    </w:p>
    <w:p>
      <w:pPr>
        <w:pStyle w:val="BodyText"/>
      </w:pPr>
      <w:r>
        <w:t xml:space="preserve">My academic journey has equipped me with rigorous theoretical knowledge complemented by hands-on laboratory experience directly applicable to Zimbabwe's industrial landscape. At the University of Zimbabwe, I completed specialized coursework including Mass Transfer Operations, Reactor Design, Process Control Systems, and Environmental Engineering – all contextualized through case studies focused on Southern African manufacturing challenges. Notably, my undergraduate thesis on "Optimizing Sugar Refining Processes in Harare-Based Agro-Industries" involved field research at the Bindura Sugar Mill complex. This project required me to analyze energy consumption patterns, propose wastewater treatment solutions using locally available materials, and develop cost-benefit models for small-scale producers – directly addressing critical infrastructure gaps in Zimbabwe Harare's industrial sector. I achieved a 92% grade in this capstone project while collaborating with local engineers from the Ministry of Industry and Commerce.</w:t>
      </w:r>
    </w:p>
    <w:p>
      <w:pPr>
        <w:pStyle w:val="BodyText"/>
      </w:pPr>
      <w:r>
        <w:t xml:space="preserve">What particularly motivates me to pursue this internship in Zimbabwe Harare is my deep understanding of the region's unique industrial ecosystem and its transformational potential. The Central Business District of Harare hosts over 65% of Zimbabwe's manufacturing capacity, yet faces challenges including energy instability, outdated processing technology, and limited access to modern chemical engineering solutions. As a Chemical Engineer deeply connected to this environment – having grown up in a family-run agricultural supply business in Chitungwiza (a suburb adjacent to Harare) – I have witnessed firsthand how efficient process design can uplift local enterprises. During my community outreach volunteering with the Harare City Council's Sustainable Manufacturing Initiative, I assisted small businesses in implementing basic chemical safety protocols and waste reduction strategies. These experiences crystallized my conviction that meaningful engineering work must be rooted in local context, not imported blueprints. I am eager to bring this perspective to your team while learning from Zimbabwean Industrial Solutions Ltd.'s pioneering work in catalytic process optimization for the nation's mining sector.</w:t>
      </w:r>
    </w:p>
    <w:p>
      <w:pPr>
        <w:pStyle w:val="BodyText"/>
      </w:pPr>
      <w:r>
        <w:t xml:space="preserve">My technical competencies align precisely with the requirements outlined for Chemical Engineer interns at your Harare facility. I am proficient in Aspen Plus for process simulation, have conducted pilot-scale experiments on biomass conversion (relevant to Zimbabwe's abundant agricultural waste streams), and possess basic knowledge of GMP standards applicable to pharmaceutical manufacturing – a growing sector in Harare. During my internship at the National Water Authority's Harare Water Treatment Plant, I assisted in developing a chlorine dosing algorithm that reduced chemical usage by 18% while maintaining WHO compliance standards. This project demanded precision in handling hazardous chemicals under real-world constraints – experience I would bring to your plant operations immediately. Furthermore, I am fluent in Shona and Ndebele (my primary home languages), which will facilitate seamless communication with local technicians and community stakeholders across Zimbabwe Harare.</w:t>
      </w:r>
    </w:p>
    <w:p>
      <w:pPr>
        <w:pStyle w:val="BodyText"/>
      </w:pPr>
      <w:r>
        <w:t xml:space="preserve">What distinguishes me as an ideal candidate is my proactive approach to solving Zimbabwe-specific challenges. While most interns focus on textbook problems, I actively seek opportunities to integrate traditional knowledge with modern engineering. For instance, in collaboration with the University of Zimbabwe's Department of Food Science, I developed a low-cost sorbent material from cassava peels for heavy metal removal – directly addressing pollution issues affecting Harare's industrial zones like Mufakose. This initiative earned me the "Young Innovator Award" at the 2023 Zimbabwe Engineering Week. I understand that becoming an effective Chemical Engineer requires more than technical skill; it demands cultural intelligence, ethical responsibility, and community commitment – values embodied by your company's recent partnership with Harare Metropolitan Services to establish recycling hubs across Ward 5.</w:t>
      </w:r>
    </w:p>
    <w:p>
      <w:pPr>
        <w:pStyle w:val="BodyText"/>
      </w:pPr>
      <w:r>
        <w:t xml:space="preserve">I am particularly drawn to your organization's focus on circular economy principles within Zimbabwe Harare's industrial corridors. The work you've done with the Zimbabwe Chemical Industries Association to implement closed-loop systems in textile manufacturing demonstrates the kind of forward-thinking approach I aspire to contribute to. My research into catalyst regeneration techniques for zinc smelting aligns with your ongoing projects at the Karoi Smelter complex, and I am confident that my analytical skills would accelerate your team's objectives while providing invaluable learning opportunities for me as a budding Chemical Engineer.</w:t>
      </w:r>
    </w:p>
    <w:p>
      <w:pPr>
        <w:pStyle w:val="BodyText"/>
      </w:pPr>
      <w:r>
        <w:t xml:space="preserve">As an emerging professional deeply invested in Zimbabwe Harare's industrial future, I recognize that this internship is more than an academic requirement – it is a covenant to contribute meaningfully to our nation's development. I am prepared to work diligently under supervision, embrace the challenges of local manufacturing environments, and continuously seek ways to apply my skills where they matter most. My CV details additional projects including: a solar-powered water purification prototype tested in rural Harare suburbs (supported by the Zimbabwe Youth Employment Agency), and participation in the International Federation of Engineering Education Societies' "Engineering for Africa" workshop hosted at the National University of Science and Technology, Bulawayo.</w:t>
      </w:r>
    </w:p>
    <w:p>
      <w:pPr>
        <w:pStyle w:val="BodyText"/>
      </w:pPr>
      <w:r>
        <w:t xml:space="preserve">I would be honored to discuss how my background in chemical process optimization, local context awareness, and passion for sustainable industrial growth align with your internship program. Thank you for considering my Internship Application Letter. I am available for an interview at your earliest convenience and have attached my CV, academic transcripts, and a portfolio of relevant project documentation. I look forward to the possibility of contributing to Zimbabwe Harare's engineering advancement as a Chemical Engineer under your guidance.</w:t>
      </w:r>
    </w:p>
    <w:p>
      <w:pPr>
        <w:pStyle w:val="BodyText"/>
      </w:pPr>
      <w:r>
        <w:t xml:space="preserve">Sincerely,</w:t>
      </w:r>
    </w:p>
    <w:bookmarkStart w:id="23" w:name="tatenda-m.-chikwanda"/>
    <w:p>
      <w:pPr>
        <w:pStyle w:val="Heading3"/>
      </w:pPr>
      <w:r>
        <w:t xml:space="preserve">Tatenda M. Chikwanda</w:t>
      </w:r>
    </w:p>
    <w:p>
      <w:pPr>
        <w:pStyle w:val="FirstParagraph"/>
      </w:pPr>
      <w:r>
        <w:t xml:space="preserve">Final Year Chemical Engineering Student, University of Zimbabwe</w:t>
      </w:r>
    </w:p>
    <w:p>
      <w:pPr>
        <w:pStyle w:val="BodyText"/>
      </w:pPr>
      <w:r>
        <w:t xml:space="preserve">Harare, Zimbabwe | +263 77 123 4567 | tatenda.chikwanda@u-zim.ac.zw</w:t>
      </w:r>
    </w:p>
    <w:bookmarkEnd w:id="23"/>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Internship Application Letter specifically addresses requirements for a Chemical Engineer role in Zimbabwe Harare, emphasizing local industrial context, academic alignment with regional challenges, and commitment to community-driven engineering solution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dc:title>
  <dc:creator/>
  <dc:language>en</dc:language>
  <cp:keywords/>
  <dcterms:created xsi:type="dcterms:W3CDTF">2026-07-22T08:40:53Z</dcterms:created>
  <dcterms:modified xsi:type="dcterms:W3CDTF">2026-07-22T08:40:53Z</dcterms:modified>
</cp:coreProperties>
</file>

<file path=docProps/custom.xml><?xml version="1.0" encoding="utf-8"?>
<Properties xmlns="http://schemas.openxmlformats.org/officeDocument/2006/custom-properties" xmlns:vt="http://schemas.openxmlformats.org/officeDocument/2006/docPropsVTypes"/>
</file>